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956296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9562961-6f90-11ed-84c1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wQ0DMQyyugD7b8kGVyBRP/1Uwo+m1SnJA2Fs48zztTh/dTcz0A7PgDnwNd/r17sRkP4QsOByaPEGEHMYMocVPKHx2cOztJMdNvRTEmi4Df2c0s9ayO9zZHPx4NRQq58oOd4oKOASL6zoeqbqmXU+BOjOEKw36Pmp8hwlErMv6nwkSkuZHqn1gzkentKwrmce6RSromUdr1OL6Ma4TK/f2AwQ+WJbJd5EP1NUwKz7LU0Rk7atLtSfkgAbf7K74VdM2wqV/rb8jMBMkPx6fneyXceq+cWUY9Mm2vev8CaT+GOFG/7MtAgySvr5YcCkZcH/7nybuNaC/92pe9Hm2ZrnrkNHv4KXQsF5gu28r5xgb+t85H1wCNoQuDCP/vi9+wYa42mnsmMUW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 shitty service when I turn on my cellular… it’s been like that</w:t>
      </w:r>
      <w:r>
        <w:t xml:space="preserve"> </w:t>
      </w:r>
      <w:r>
        <w:t xml:space="preserve">for yea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9562961-6f90-11ed-84c1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9562961-6f90-11ed-84c1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9562961-6f90-11ed-84c1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9562961</dc:title>
  <dc:creator/>
  <cp:keywords/>
  <dcterms:created xsi:type="dcterms:W3CDTF">2026-05-03T10:50:02Z</dcterms:created>
  <dcterms:modified xsi:type="dcterms:W3CDTF">2026-05-03T10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